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187" w:type="dxa"/>
        <w:tblLook w:val="04A0" w:firstRow="1" w:lastRow="0" w:firstColumn="1" w:lastColumn="0" w:noHBand="0" w:noVBand="1"/>
      </w:tblPr>
      <w:tblGrid>
        <w:gridCol w:w="2157"/>
        <w:gridCol w:w="12030"/>
      </w:tblGrid>
      <w:tr w:rsidR="00054EF7" w14:paraId="713EE489" w14:textId="77777777" w:rsidTr="0083456F">
        <w:tc>
          <w:tcPr>
            <w:tcW w:w="2157" w:type="dxa"/>
          </w:tcPr>
          <w:p w14:paraId="638339B6" w14:textId="77777777" w:rsidR="00054EF7" w:rsidRDefault="00054EF7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Ref</w:t>
            </w:r>
            <w:bookmarkStart w:id="0" w:name="_GoBack"/>
            <w:bookmarkEnd w:id="0"/>
          </w:p>
          <w:p w14:paraId="3C49DCF9" w14:textId="77777777" w:rsidR="00054EF7" w:rsidRPr="00A81DF9" w:rsidRDefault="00054EF7">
            <w:pPr>
              <w:rPr>
                <w:b/>
                <w:sz w:val="28"/>
              </w:rPr>
            </w:pPr>
          </w:p>
        </w:tc>
        <w:tc>
          <w:tcPr>
            <w:tcW w:w="12027" w:type="dxa"/>
          </w:tcPr>
          <w:p w14:paraId="78AF1ED6" w14:textId="77777777" w:rsidR="00054EF7" w:rsidRDefault="00054EF7" w:rsidP="0075775C"/>
        </w:tc>
      </w:tr>
      <w:tr w:rsidR="00A81DF9" w14:paraId="6E44919C" w14:textId="77777777" w:rsidTr="0083456F">
        <w:tc>
          <w:tcPr>
            <w:tcW w:w="2157" w:type="dxa"/>
          </w:tcPr>
          <w:p w14:paraId="14D25216" w14:textId="77777777" w:rsidR="00A81DF9" w:rsidRPr="00054EF7" w:rsidRDefault="00A81DF9">
            <w:r w:rsidRPr="00A81DF9">
              <w:rPr>
                <w:b/>
                <w:sz w:val="28"/>
              </w:rPr>
              <w:t>Abstract</w:t>
            </w:r>
            <w:r w:rsidR="005B0BCB">
              <w:rPr>
                <w:b/>
                <w:sz w:val="28"/>
              </w:rPr>
              <w:t xml:space="preserve"> </w:t>
            </w:r>
            <w:r w:rsidR="00054EF7" w:rsidRPr="00054EF7">
              <w:t>(possibly other sections if unclear)</w:t>
            </w:r>
          </w:p>
          <w:p w14:paraId="63A3C246" w14:textId="77777777" w:rsidR="00A81DF9" w:rsidRPr="002E6CED" w:rsidRDefault="00A81DF9">
            <w:pPr>
              <w:rPr>
                <w:b/>
                <w:sz w:val="24"/>
              </w:rPr>
            </w:pPr>
          </w:p>
          <w:p w14:paraId="1C60DEAF" w14:textId="77777777" w:rsidR="005B0BCB" w:rsidRDefault="0075775C">
            <w:pPr>
              <w:rPr>
                <w:b/>
              </w:rPr>
            </w:pPr>
            <w:r>
              <w:rPr>
                <w:b/>
              </w:rPr>
              <w:t>Purpose?</w:t>
            </w:r>
          </w:p>
          <w:p w14:paraId="4B4B9E97" w14:textId="77777777" w:rsidR="0075775C" w:rsidRDefault="0075775C">
            <w:pPr>
              <w:rPr>
                <w:b/>
              </w:rPr>
            </w:pPr>
          </w:p>
          <w:p w14:paraId="2F0FD77B" w14:textId="77777777" w:rsidR="00A81DF9" w:rsidRPr="00054EF7" w:rsidRDefault="00A81DF9">
            <w:r w:rsidRPr="002E6CED">
              <w:rPr>
                <w:b/>
              </w:rPr>
              <w:t>Scene</w:t>
            </w:r>
            <w:r w:rsidR="005B0BCB">
              <w:rPr>
                <w:b/>
              </w:rPr>
              <w:t>?</w:t>
            </w:r>
            <w:r w:rsidR="00054EF7">
              <w:rPr>
                <w:b/>
              </w:rPr>
              <w:t xml:space="preserve"> </w:t>
            </w:r>
            <w:r w:rsidR="00054EF7">
              <w:t>(B</w:t>
            </w:r>
            <w:r w:rsidR="00054EF7" w:rsidRPr="00054EF7">
              <w:t>ackground info)</w:t>
            </w:r>
          </w:p>
          <w:p w14:paraId="0DCA4E3F" w14:textId="77777777" w:rsidR="005B0BCB" w:rsidRDefault="005B0BCB">
            <w:pPr>
              <w:rPr>
                <w:b/>
              </w:rPr>
            </w:pPr>
          </w:p>
          <w:p w14:paraId="25288215" w14:textId="77777777" w:rsidR="00054EF7" w:rsidRDefault="00A81DF9">
            <w:r w:rsidRPr="002E6CED">
              <w:rPr>
                <w:b/>
              </w:rPr>
              <w:t>Gap</w:t>
            </w:r>
            <w:r w:rsidR="005B0BCB">
              <w:t>?</w:t>
            </w:r>
            <w:r w:rsidR="00054EF7">
              <w:t xml:space="preserve"> </w:t>
            </w:r>
          </w:p>
          <w:p w14:paraId="1E132624" w14:textId="77777777" w:rsidR="00A81DF9" w:rsidRDefault="00054EF7">
            <w:r>
              <w:t>(Question they are trying to answer)</w:t>
            </w:r>
          </w:p>
          <w:p w14:paraId="5FAAE3A1" w14:textId="77777777" w:rsidR="00A81DF9" w:rsidRDefault="00A81DF9"/>
          <w:p w14:paraId="39EB8C4D" w14:textId="77777777" w:rsidR="00054EF7" w:rsidRDefault="00A81DF9" w:rsidP="00A81DF9">
            <w:pPr>
              <w:rPr>
                <w:b/>
              </w:rPr>
            </w:pPr>
            <w:r w:rsidRPr="002E6CED">
              <w:rPr>
                <w:b/>
              </w:rPr>
              <w:t>How?</w:t>
            </w:r>
            <w:r>
              <w:rPr>
                <w:b/>
              </w:rPr>
              <w:t xml:space="preserve"> </w:t>
            </w:r>
          </w:p>
          <w:p w14:paraId="1C7246A2" w14:textId="77777777" w:rsidR="00A81DF9" w:rsidRPr="002E6CED" w:rsidRDefault="00054EF7" w:rsidP="00A81DF9">
            <w:r w:rsidRPr="00054EF7">
              <w:t>(How are they answering that question? Methodology, lit review etc.)</w:t>
            </w:r>
          </w:p>
          <w:p w14:paraId="670C7477" w14:textId="77777777" w:rsidR="00A81DF9" w:rsidRDefault="00A81DF9" w:rsidP="00A81DF9"/>
          <w:p w14:paraId="63DCDB3C" w14:textId="77777777" w:rsidR="00054EF7" w:rsidRDefault="00A81DF9" w:rsidP="00A81DF9">
            <w:pPr>
              <w:rPr>
                <w:b/>
              </w:rPr>
            </w:pPr>
            <w:r>
              <w:rPr>
                <w:b/>
              </w:rPr>
              <w:t>What</w:t>
            </w:r>
            <w:r w:rsidRPr="002E6CED">
              <w:rPr>
                <w:b/>
              </w:rPr>
              <w:t>?</w:t>
            </w:r>
            <w:r>
              <w:rPr>
                <w:b/>
              </w:rPr>
              <w:t xml:space="preserve"> </w:t>
            </w:r>
          </w:p>
          <w:p w14:paraId="2AD37D1E" w14:textId="77777777" w:rsidR="00A81DF9" w:rsidRDefault="00054EF7">
            <w:r w:rsidRPr="00054EF7">
              <w:t>(What were the results</w:t>
            </w:r>
            <w:r>
              <w:t xml:space="preserve"> &amp; main findings/discussion points</w:t>
            </w:r>
            <w:r w:rsidRPr="00054EF7">
              <w:t>?)</w:t>
            </w:r>
          </w:p>
          <w:p w14:paraId="0E73A618" w14:textId="77777777" w:rsidR="00A81DF9" w:rsidRDefault="00A81DF9"/>
        </w:tc>
        <w:tc>
          <w:tcPr>
            <w:tcW w:w="12027" w:type="dxa"/>
          </w:tcPr>
          <w:p w14:paraId="05B7910F" w14:textId="77777777" w:rsidR="00A81DF9" w:rsidRDefault="00A81DF9" w:rsidP="0075775C"/>
        </w:tc>
      </w:tr>
      <w:tr w:rsidR="00A81DF9" w14:paraId="48400F6E" w14:textId="77777777" w:rsidTr="0083456F">
        <w:tc>
          <w:tcPr>
            <w:tcW w:w="2157" w:type="dxa"/>
          </w:tcPr>
          <w:p w14:paraId="57931178" w14:textId="77777777" w:rsidR="00A81DF9" w:rsidRPr="00A81DF9" w:rsidRDefault="00A81DF9" w:rsidP="002E6CED">
            <w:pPr>
              <w:keepNext/>
              <w:rPr>
                <w:b/>
                <w:sz w:val="28"/>
              </w:rPr>
            </w:pPr>
            <w:r w:rsidRPr="00A81DF9">
              <w:rPr>
                <w:b/>
                <w:sz w:val="28"/>
              </w:rPr>
              <w:t>Conclusion</w:t>
            </w:r>
          </w:p>
          <w:p w14:paraId="401215EA" w14:textId="77777777" w:rsidR="00A81DF9" w:rsidRPr="002E6CED" w:rsidRDefault="00A81DF9" w:rsidP="002E6CED">
            <w:pPr>
              <w:keepNext/>
              <w:rPr>
                <w:b/>
                <w:sz w:val="24"/>
              </w:rPr>
            </w:pPr>
          </w:p>
          <w:p w14:paraId="10DF8C60" w14:textId="77777777" w:rsidR="00A81DF9" w:rsidRPr="002E6CED" w:rsidRDefault="00A81DF9" w:rsidP="002E6CED">
            <w:r>
              <w:rPr>
                <w:b/>
              </w:rPr>
              <w:t>Main premises of argument / conclusion</w:t>
            </w:r>
            <w:r w:rsidR="005B0BCB">
              <w:rPr>
                <w:b/>
              </w:rPr>
              <w:t>?</w:t>
            </w:r>
          </w:p>
          <w:p w14:paraId="6B18F499" w14:textId="77777777" w:rsidR="00A81DF9" w:rsidRDefault="00A81DF9" w:rsidP="002E6CED"/>
          <w:p w14:paraId="376C747D" w14:textId="77777777" w:rsidR="00DE750A" w:rsidRDefault="00DE750A" w:rsidP="002E6CED">
            <w:pPr>
              <w:rPr>
                <w:b/>
              </w:rPr>
            </w:pPr>
            <w:r>
              <w:rPr>
                <w:b/>
              </w:rPr>
              <w:t>Confident of?</w:t>
            </w:r>
          </w:p>
          <w:p w14:paraId="56BDB042" w14:textId="77777777" w:rsidR="00DE750A" w:rsidRDefault="00DE750A" w:rsidP="002E6CED">
            <w:pPr>
              <w:rPr>
                <w:b/>
              </w:rPr>
            </w:pPr>
          </w:p>
          <w:p w14:paraId="461FAD71" w14:textId="77777777" w:rsidR="00A81DF9" w:rsidRDefault="00A81DF9" w:rsidP="002E6CED">
            <w:r>
              <w:rPr>
                <w:b/>
              </w:rPr>
              <w:t>Probably</w:t>
            </w:r>
            <w:r w:rsidR="00DE750A">
              <w:rPr>
                <w:b/>
              </w:rPr>
              <w:t xml:space="preserve"> &amp; possibly</w:t>
            </w:r>
            <w:r>
              <w:rPr>
                <w:b/>
              </w:rPr>
              <w:t>?</w:t>
            </w:r>
          </w:p>
          <w:p w14:paraId="484D9D3E" w14:textId="77777777" w:rsidR="00A81DF9" w:rsidRDefault="00A81DF9" w:rsidP="002E6CED"/>
          <w:p w14:paraId="64964184" w14:textId="77777777" w:rsidR="00A81DF9" w:rsidRDefault="00054EF7" w:rsidP="002E6CED">
            <w:pPr>
              <w:rPr>
                <w:b/>
              </w:rPr>
            </w:pPr>
            <w:r>
              <w:rPr>
                <w:b/>
              </w:rPr>
              <w:t>Maybes</w:t>
            </w:r>
            <w:r w:rsidR="00DE750A">
              <w:rPr>
                <w:b/>
              </w:rPr>
              <w:t xml:space="preserve"> &amp; unknowns</w:t>
            </w:r>
            <w:r w:rsidR="00A81DF9">
              <w:rPr>
                <w:b/>
              </w:rPr>
              <w:t>?</w:t>
            </w:r>
          </w:p>
          <w:p w14:paraId="735C57AA" w14:textId="77777777" w:rsidR="00A81DF9" w:rsidRDefault="00A81DF9" w:rsidP="00A81DF9">
            <w:pPr>
              <w:rPr>
                <w:b/>
              </w:rPr>
            </w:pPr>
          </w:p>
          <w:p w14:paraId="389C187C" w14:textId="77777777" w:rsidR="00A81DF9" w:rsidRDefault="005B0BCB" w:rsidP="00A81DF9">
            <w:pPr>
              <w:rPr>
                <w:b/>
              </w:rPr>
            </w:pPr>
            <w:r>
              <w:rPr>
                <w:b/>
              </w:rPr>
              <w:t>Implications</w:t>
            </w:r>
            <w:r w:rsidR="00A81DF9">
              <w:rPr>
                <w:b/>
              </w:rPr>
              <w:t>?</w:t>
            </w:r>
            <w:r w:rsidR="00DE750A">
              <w:rPr>
                <w:b/>
              </w:rPr>
              <w:t xml:space="preserve"> </w:t>
            </w:r>
            <w:r w:rsidR="00DE750A" w:rsidRPr="00DE750A">
              <w:t>(So what?)</w:t>
            </w:r>
          </w:p>
          <w:p w14:paraId="57640D1C" w14:textId="77777777" w:rsidR="00A81DF9" w:rsidRDefault="00A81DF9" w:rsidP="00A81DF9">
            <w:pPr>
              <w:rPr>
                <w:b/>
              </w:rPr>
            </w:pPr>
          </w:p>
          <w:p w14:paraId="3457D0A0" w14:textId="77777777" w:rsidR="00A81DF9" w:rsidRDefault="00A81DF9" w:rsidP="00A81DF9">
            <w:pPr>
              <w:rPr>
                <w:b/>
              </w:rPr>
            </w:pPr>
            <w:r>
              <w:rPr>
                <w:b/>
              </w:rPr>
              <w:t>What next?</w:t>
            </w:r>
          </w:p>
          <w:p w14:paraId="27EB61B8" w14:textId="77777777" w:rsidR="00A81DF9" w:rsidRDefault="00A81DF9" w:rsidP="002E6CED">
            <w:pPr>
              <w:rPr>
                <w:b/>
              </w:rPr>
            </w:pPr>
          </w:p>
          <w:p w14:paraId="0C109049" w14:textId="77777777" w:rsidR="00A81DF9" w:rsidRDefault="00A81DF9" w:rsidP="002E6CED">
            <w:pPr>
              <w:rPr>
                <w:b/>
              </w:rPr>
            </w:pPr>
          </w:p>
        </w:tc>
        <w:tc>
          <w:tcPr>
            <w:tcW w:w="12027" w:type="dxa"/>
          </w:tcPr>
          <w:p w14:paraId="727BFC16" w14:textId="77777777" w:rsidR="00A81DF9" w:rsidRDefault="00A81DF9" w:rsidP="002E6CED">
            <w:pPr>
              <w:rPr>
                <w:b/>
              </w:rPr>
            </w:pPr>
          </w:p>
          <w:p w14:paraId="1982C158" w14:textId="77777777" w:rsidR="00A81DF9" w:rsidRDefault="00A81DF9" w:rsidP="00A81DF9"/>
        </w:tc>
      </w:tr>
      <w:tr w:rsidR="00DE750A" w14:paraId="26929462" w14:textId="77777777" w:rsidTr="0083456F">
        <w:tc>
          <w:tcPr>
            <w:tcW w:w="14187" w:type="dxa"/>
            <w:gridSpan w:val="2"/>
          </w:tcPr>
          <w:p w14:paraId="5C9CCD38" w14:textId="77777777" w:rsidR="00DE750A" w:rsidRDefault="00DE750A" w:rsidP="00DE750A">
            <w:r>
              <w:rPr>
                <w:b/>
              </w:rPr>
              <w:t>Author</w:t>
            </w:r>
            <w:r w:rsidRPr="00DE750A">
              <w:rPr>
                <w:b/>
              </w:rPr>
              <w:t xml:space="preserve">’s </w:t>
            </w:r>
            <w:proofErr w:type="gramStart"/>
            <w:r w:rsidRPr="00DE750A">
              <w:rPr>
                <w:b/>
              </w:rPr>
              <w:t>motivation?</w:t>
            </w:r>
            <w:r>
              <w:rPr>
                <w:b/>
              </w:rPr>
              <w:t>:</w:t>
            </w:r>
            <w:proofErr w:type="gramEnd"/>
            <w:r>
              <w:t xml:space="preserve"> </w:t>
            </w:r>
          </w:p>
          <w:p w14:paraId="0679CA85" w14:textId="77777777" w:rsidR="00DE750A" w:rsidRDefault="00DE750A" w:rsidP="00DE750A">
            <w:r w:rsidRPr="00DE750A">
              <w:t>Reporting verbs (instructional terms)</w:t>
            </w:r>
            <w:r>
              <w:t xml:space="preserve">, </w:t>
            </w:r>
            <w:r w:rsidRPr="00BA763A">
              <w:t xml:space="preserve">Why are they writing this? Who </w:t>
            </w:r>
            <w:r>
              <w:t>is the article aimed at?</w:t>
            </w:r>
          </w:p>
          <w:p w14:paraId="095AF662" w14:textId="77777777" w:rsidR="00DE750A" w:rsidRDefault="00DE750A" w:rsidP="00DE750A"/>
          <w:p w14:paraId="01AACB92" w14:textId="77777777" w:rsidR="00DE750A" w:rsidRDefault="00DE750A" w:rsidP="00DE750A"/>
          <w:p w14:paraId="10505BD6" w14:textId="77777777" w:rsidR="00DE750A" w:rsidRDefault="00DE750A" w:rsidP="00DE750A"/>
          <w:p w14:paraId="75DFD245" w14:textId="77777777" w:rsidR="00DE750A" w:rsidRDefault="00DE750A" w:rsidP="00DE750A"/>
        </w:tc>
      </w:tr>
      <w:tr w:rsidR="002E6CED" w14:paraId="455EB137" w14:textId="77777777" w:rsidTr="0083456F">
        <w:tc>
          <w:tcPr>
            <w:tcW w:w="14187" w:type="dxa"/>
            <w:gridSpan w:val="2"/>
          </w:tcPr>
          <w:p w14:paraId="60533C0E" w14:textId="77777777" w:rsidR="002E6CED" w:rsidRDefault="002E6CED" w:rsidP="002E6CED">
            <w:pPr>
              <w:keepNext/>
              <w:rPr>
                <w:b/>
              </w:rPr>
            </w:pPr>
            <w:r>
              <w:rPr>
                <w:b/>
              </w:rPr>
              <w:t xml:space="preserve">Author / Journal </w:t>
            </w:r>
            <w:r w:rsidR="0075775C">
              <w:rPr>
                <w:b/>
              </w:rPr>
              <w:t xml:space="preserve">/ Funding </w:t>
            </w:r>
            <w:proofErr w:type="gramStart"/>
            <w:r>
              <w:rPr>
                <w:b/>
              </w:rPr>
              <w:t>implications</w:t>
            </w:r>
            <w:r w:rsidR="005B0BCB">
              <w:rPr>
                <w:b/>
              </w:rPr>
              <w:t>?</w:t>
            </w:r>
            <w:r>
              <w:rPr>
                <w:b/>
              </w:rPr>
              <w:t>:</w:t>
            </w:r>
            <w:proofErr w:type="gramEnd"/>
          </w:p>
          <w:p w14:paraId="7433D7B9" w14:textId="77777777" w:rsidR="006156CD" w:rsidRDefault="006156CD" w:rsidP="002E6CED">
            <w:pPr>
              <w:keepNext/>
              <w:rPr>
                <w:b/>
              </w:rPr>
            </w:pPr>
          </w:p>
          <w:p w14:paraId="03E7D0F7" w14:textId="77777777" w:rsidR="009E7A0D" w:rsidRDefault="009E7A0D" w:rsidP="002E6CED">
            <w:pPr>
              <w:keepNext/>
              <w:rPr>
                <w:b/>
              </w:rPr>
            </w:pPr>
          </w:p>
          <w:p w14:paraId="6F4857D6" w14:textId="77777777" w:rsidR="00A81DF9" w:rsidRPr="002E6CED" w:rsidRDefault="00A81DF9" w:rsidP="002E6CED">
            <w:pPr>
              <w:keepNext/>
              <w:rPr>
                <w:b/>
              </w:rPr>
            </w:pPr>
          </w:p>
        </w:tc>
      </w:tr>
      <w:tr w:rsidR="002E6CED" w14:paraId="3A44C5B7" w14:textId="77777777" w:rsidTr="0083456F">
        <w:tc>
          <w:tcPr>
            <w:tcW w:w="14187" w:type="dxa"/>
            <w:gridSpan w:val="2"/>
          </w:tcPr>
          <w:p w14:paraId="5CC16A37" w14:textId="77777777" w:rsidR="002E6CED" w:rsidRDefault="002E6CED" w:rsidP="002E6CED">
            <w:pPr>
              <w:keepNext/>
              <w:rPr>
                <w:b/>
              </w:rPr>
            </w:pPr>
            <w:r>
              <w:rPr>
                <w:b/>
              </w:rPr>
              <w:t xml:space="preserve">Publication date </w:t>
            </w:r>
            <w:proofErr w:type="gramStart"/>
            <w:r>
              <w:rPr>
                <w:b/>
              </w:rPr>
              <w:t>implications</w:t>
            </w:r>
            <w:r w:rsidR="005B0BCB">
              <w:rPr>
                <w:b/>
              </w:rPr>
              <w:t>?</w:t>
            </w:r>
            <w:r>
              <w:rPr>
                <w:b/>
              </w:rPr>
              <w:t>:</w:t>
            </w:r>
            <w:proofErr w:type="gramEnd"/>
          </w:p>
          <w:p w14:paraId="031494A7" w14:textId="77777777" w:rsidR="00A81DF9" w:rsidRDefault="00A81DF9" w:rsidP="002E6CED">
            <w:pPr>
              <w:keepNext/>
              <w:rPr>
                <w:b/>
              </w:rPr>
            </w:pPr>
          </w:p>
          <w:p w14:paraId="479787E2" w14:textId="77777777" w:rsidR="009E7A0D" w:rsidRDefault="009E7A0D" w:rsidP="002E6CED">
            <w:pPr>
              <w:keepNext/>
              <w:rPr>
                <w:b/>
              </w:rPr>
            </w:pPr>
          </w:p>
          <w:p w14:paraId="1B44D24E" w14:textId="77777777" w:rsidR="006156CD" w:rsidRPr="002E6CED" w:rsidRDefault="006156CD" w:rsidP="002E6CED">
            <w:pPr>
              <w:keepNext/>
              <w:rPr>
                <w:b/>
              </w:rPr>
            </w:pPr>
          </w:p>
        </w:tc>
      </w:tr>
      <w:tr w:rsidR="006156CD" w14:paraId="0414C1CE" w14:textId="77777777" w:rsidTr="0083456F">
        <w:tc>
          <w:tcPr>
            <w:tcW w:w="14187" w:type="dxa"/>
            <w:gridSpan w:val="2"/>
          </w:tcPr>
          <w:p w14:paraId="7B61CCFA" w14:textId="77777777" w:rsidR="006156CD" w:rsidRDefault="006156CD" w:rsidP="002E6CED">
            <w:pPr>
              <w:keepNext/>
              <w:rPr>
                <w:b/>
              </w:rPr>
            </w:pPr>
            <w:r>
              <w:rPr>
                <w:b/>
              </w:rPr>
              <w:t>Interesting references?</w:t>
            </w:r>
          </w:p>
          <w:p w14:paraId="7201884E" w14:textId="77777777" w:rsidR="006156CD" w:rsidRDefault="006156CD" w:rsidP="002E6CED">
            <w:pPr>
              <w:keepNext/>
              <w:rPr>
                <w:b/>
              </w:rPr>
            </w:pPr>
          </w:p>
          <w:p w14:paraId="3FD71158" w14:textId="77777777" w:rsidR="00A81DF9" w:rsidRDefault="00A81DF9" w:rsidP="002E6CED">
            <w:pPr>
              <w:keepNext/>
              <w:rPr>
                <w:b/>
              </w:rPr>
            </w:pPr>
          </w:p>
          <w:p w14:paraId="38C1444C" w14:textId="77777777" w:rsidR="00054EF7" w:rsidRDefault="00054EF7" w:rsidP="002E6CED">
            <w:pPr>
              <w:keepNext/>
              <w:rPr>
                <w:b/>
              </w:rPr>
            </w:pPr>
          </w:p>
          <w:p w14:paraId="6965DD97" w14:textId="77777777" w:rsidR="00054EF7" w:rsidRDefault="00054EF7" w:rsidP="002E6CED">
            <w:pPr>
              <w:keepNext/>
              <w:rPr>
                <w:b/>
              </w:rPr>
            </w:pPr>
          </w:p>
          <w:p w14:paraId="03F2DCB9" w14:textId="77777777" w:rsidR="00054EF7" w:rsidRDefault="00054EF7" w:rsidP="002E6CED">
            <w:pPr>
              <w:keepNext/>
              <w:rPr>
                <w:b/>
              </w:rPr>
            </w:pPr>
          </w:p>
          <w:p w14:paraId="170A6A25" w14:textId="77777777" w:rsidR="00054EF7" w:rsidRDefault="00054EF7" w:rsidP="002E6CED">
            <w:pPr>
              <w:keepNext/>
              <w:rPr>
                <w:b/>
              </w:rPr>
            </w:pPr>
          </w:p>
          <w:p w14:paraId="0596C51E" w14:textId="77777777" w:rsidR="00A81DF9" w:rsidRDefault="00A81DF9" w:rsidP="002E6CED">
            <w:pPr>
              <w:keepNext/>
              <w:rPr>
                <w:b/>
              </w:rPr>
            </w:pPr>
          </w:p>
        </w:tc>
      </w:tr>
    </w:tbl>
    <w:p w14:paraId="2B5BAE44" w14:textId="77777777" w:rsidR="0075775C" w:rsidRDefault="0075775C" w:rsidP="00A81DF9">
      <w:pPr>
        <w:sectPr w:rsidR="0075775C" w:rsidSect="009E7A0D">
          <w:headerReference w:type="default" r:id="rId6"/>
          <w:footerReference w:type="default" r:id="rId7"/>
          <w:pgSz w:w="16838" w:h="23811" w:code="8"/>
          <w:pgMar w:top="1134" w:right="1440" w:bottom="1134" w:left="1440" w:header="709" w:footer="709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AE74CD" w14:paraId="66157837" w14:textId="77777777" w:rsidTr="00054EF7">
        <w:trPr>
          <w:trHeight w:val="19845"/>
        </w:trPr>
        <w:tc>
          <w:tcPr>
            <w:tcW w:w="13948" w:type="dxa"/>
          </w:tcPr>
          <w:p w14:paraId="7739238B" w14:textId="77777777" w:rsidR="00054EF7" w:rsidRPr="00AE74CD" w:rsidRDefault="00AE74CD" w:rsidP="00183DE6">
            <w:pPr>
              <w:rPr>
                <w:b/>
              </w:rPr>
            </w:pPr>
            <w:r w:rsidRPr="00AE74CD">
              <w:rPr>
                <w:b/>
              </w:rPr>
              <w:lastRenderedPageBreak/>
              <w:t>Additional notes:</w:t>
            </w:r>
          </w:p>
        </w:tc>
      </w:tr>
    </w:tbl>
    <w:p w14:paraId="60B1C566" w14:textId="77777777" w:rsidR="007E5EE7" w:rsidRPr="00C45672" w:rsidRDefault="007E5EE7" w:rsidP="00183DE6"/>
    <w:sectPr w:rsidR="007E5EE7" w:rsidRPr="00C45672" w:rsidSect="009E7A0D">
      <w:headerReference w:type="default" r:id="rId8"/>
      <w:pgSz w:w="16838" w:h="23811" w:code="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C1377A" w14:textId="77777777" w:rsidR="005114F1" w:rsidRDefault="005114F1" w:rsidP="00A81DF9">
      <w:pPr>
        <w:spacing w:after="0" w:line="240" w:lineRule="auto"/>
      </w:pPr>
      <w:r>
        <w:separator/>
      </w:r>
    </w:p>
  </w:endnote>
  <w:endnote w:type="continuationSeparator" w:id="0">
    <w:p w14:paraId="1DDA69C9" w14:textId="77777777" w:rsidR="005114F1" w:rsidRDefault="005114F1" w:rsidP="00A81D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226A5A" w14:textId="77777777" w:rsidR="00DE750A" w:rsidRDefault="00DE750A" w:rsidP="00DE750A">
    <w:pPr>
      <w:pStyle w:val="NormalWeb"/>
      <w:spacing w:before="0" w:beforeAutospacing="0" w:after="0" w:afterAutospacing="0"/>
      <w:jc w:val="right"/>
    </w:pPr>
    <w:r>
      <w:rPr>
        <w:rFonts w:ascii="Calibri" w:hAnsi="Calibri" w:cs="Calibri"/>
        <w:noProof/>
        <w:color w:val="000000"/>
        <w:sz w:val="22"/>
        <w:szCs w:val="22"/>
        <w:bdr w:val="none" w:sz="0" w:space="0" w:color="auto" w:frame="1"/>
      </w:rPr>
      <w:drawing>
        <wp:inline distT="0" distB="0" distL="0" distR="0" wp14:anchorId="029AAD37" wp14:editId="02F3D76C">
          <wp:extent cx="658495" cy="226695"/>
          <wp:effectExtent l="0" t="0" r="8255" b="1905"/>
          <wp:docPr id="1" name="Picture 1" descr="https://licensebuttons.net/l/by-nc/3.0/88x3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icensebuttons.net/l/by-nc/3.0/88x3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8495" cy="226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Calibri" w:hAnsi="Calibri" w:cs="Calibri"/>
        <w:color w:val="000000"/>
        <w:sz w:val="18"/>
        <w:szCs w:val="18"/>
      </w:rPr>
      <w:t> </w:t>
    </w:r>
  </w:p>
  <w:p w14:paraId="3156E50C" w14:textId="77777777" w:rsidR="00DE750A" w:rsidRDefault="00DE750A" w:rsidP="00DE750A">
    <w:pPr>
      <w:pStyle w:val="NormalWeb"/>
      <w:spacing w:before="0" w:beforeAutospacing="0" w:after="0" w:afterAutospacing="0"/>
      <w:jc w:val="right"/>
    </w:pPr>
    <w:r>
      <w:rPr>
        <w:rFonts w:ascii="Calibri" w:hAnsi="Calibri" w:cs="Calibri"/>
        <w:color w:val="000000"/>
        <w:sz w:val="18"/>
        <w:szCs w:val="18"/>
      </w:rPr>
      <w:t xml:space="preserve">Angela </w:t>
    </w:r>
    <w:proofErr w:type="spellStart"/>
    <w:r>
      <w:rPr>
        <w:rFonts w:ascii="Calibri" w:hAnsi="Calibri" w:cs="Calibri"/>
        <w:color w:val="000000"/>
        <w:sz w:val="18"/>
        <w:szCs w:val="18"/>
      </w:rPr>
      <w:t>Rhead</w:t>
    </w:r>
    <w:proofErr w:type="spellEnd"/>
    <w:r>
      <w:rPr>
        <w:rFonts w:ascii="Calibri" w:hAnsi="Calibri" w:cs="Calibri"/>
        <w:color w:val="000000"/>
        <w:sz w:val="18"/>
        <w:szCs w:val="18"/>
      </w:rPr>
      <w:t xml:space="preserve"> and the University of Keele,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EEB7B8" w14:textId="77777777" w:rsidR="005114F1" w:rsidRDefault="005114F1" w:rsidP="00A81DF9">
      <w:pPr>
        <w:spacing w:after="0" w:line="240" w:lineRule="auto"/>
      </w:pPr>
      <w:r>
        <w:separator/>
      </w:r>
    </w:p>
  </w:footnote>
  <w:footnote w:type="continuationSeparator" w:id="0">
    <w:p w14:paraId="02F1F51A" w14:textId="77777777" w:rsidR="005114F1" w:rsidRDefault="005114F1" w:rsidP="00A81D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961561" w14:textId="77777777" w:rsidR="00A81DF9" w:rsidRPr="00A81DF9" w:rsidRDefault="00054EF7">
    <w:pPr>
      <w:pStyle w:val="Header"/>
      <w:rPr>
        <w:sz w:val="28"/>
      </w:rPr>
    </w:pPr>
    <w:r>
      <w:rPr>
        <w:b/>
        <w:sz w:val="28"/>
      </w:rPr>
      <w:t>A-C of reading articl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07C92E" w14:textId="77777777" w:rsidR="0075775C" w:rsidRPr="00A81DF9" w:rsidRDefault="0075775C">
    <w:pPr>
      <w:pStyle w:val="Header"/>
      <w:rPr>
        <w:sz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NDKxMLQwN7AEUko6SsGpxcWZ+XkgBca1ALJ/4zMsAAAA"/>
  </w:docVars>
  <w:rsids>
    <w:rsidRoot w:val="00F43C2E"/>
    <w:rsid w:val="00054EF7"/>
    <w:rsid w:val="0009744F"/>
    <w:rsid w:val="00183DE6"/>
    <w:rsid w:val="002E6CED"/>
    <w:rsid w:val="00307FD7"/>
    <w:rsid w:val="003A4FFE"/>
    <w:rsid w:val="004A3589"/>
    <w:rsid w:val="004C18B0"/>
    <w:rsid w:val="005114F1"/>
    <w:rsid w:val="005B0778"/>
    <w:rsid w:val="005B0BCB"/>
    <w:rsid w:val="006156CD"/>
    <w:rsid w:val="00654B2F"/>
    <w:rsid w:val="006C2D35"/>
    <w:rsid w:val="0075775C"/>
    <w:rsid w:val="00790ABD"/>
    <w:rsid w:val="007D0DEB"/>
    <w:rsid w:val="007E5EE7"/>
    <w:rsid w:val="0083456F"/>
    <w:rsid w:val="008D0C7E"/>
    <w:rsid w:val="00905823"/>
    <w:rsid w:val="009E7A0D"/>
    <w:rsid w:val="00A81DF9"/>
    <w:rsid w:val="00AE74CD"/>
    <w:rsid w:val="00C271F8"/>
    <w:rsid w:val="00C45672"/>
    <w:rsid w:val="00D160B1"/>
    <w:rsid w:val="00D64E99"/>
    <w:rsid w:val="00DE0606"/>
    <w:rsid w:val="00DE552A"/>
    <w:rsid w:val="00DE750A"/>
    <w:rsid w:val="00F43C2E"/>
    <w:rsid w:val="00FA5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789D1"/>
  <w15:docId w15:val="{E36ECDAD-9105-4E72-9A7B-011C84F73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6C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E6CE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81D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DF9"/>
  </w:style>
  <w:style w:type="paragraph" w:styleId="Footer">
    <w:name w:val="footer"/>
    <w:basedOn w:val="Normal"/>
    <w:link w:val="FooterChar"/>
    <w:uiPriority w:val="99"/>
    <w:unhideWhenUsed/>
    <w:rsid w:val="00A81D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DF9"/>
  </w:style>
  <w:style w:type="paragraph" w:styleId="NormalWeb">
    <w:name w:val="Normal (Web)"/>
    <w:basedOn w:val="Normal"/>
    <w:uiPriority w:val="99"/>
    <w:unhideWhenUsed/>
    <w:rsid w:val="00DE75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8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ele University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eleUni</dc:creator>
  <cp:lastModifiedBy>Richard Jones</cp:lastModifiedBy>
  <cp:revision>2</cp:revision>
  <dcterms:created xsi:type="dcterms:W3CDTF">2020-03-21T13:56:00Z</dcterms:created>
  <dcterms:modified xsi:type="dcterms:W3CDTF">2020-03-21T13:56:00Z</dcterms:modified>
</cp:coreProperties>
</file>